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ออกแบบสื่อดิจิทัลเบื้องต้น</w:t>
      </w:r>
      <w:r>
        <w:t xml:space="preserve"> </w:t>
      </w:r>
      <w:r>
        <w:t xml:space="preserve">(บ่าย)</w:t>
      </w:r>
      <w:r>
        <w:t xml:space="preserve"> </w:t>
      </w:r>
      <w:r>
        <w:t xml:space="preserve">210866</w:t>
      </w:r>
    </w:p>
    <w:p>
      <w:pPr>
        <w:pStyle w:val="Date"/>
      </w:pPr>
      <w:r>
        <w:t xml:space="preserve">วันจันทร์ที่</w:t>
      </w:r>
      <w:r>
        <w:t xml:space="preserve"> </w:t>
      </w:r>
      <w:r>
        <w:t xml:space="preserve">21</w:t>
      </w:r>
      <w:r>
        <w:t xml:space="preserve"> </w:t>
      </w:r>
      <w:r>
        <w:t xml:space="preserve">สิงห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อ้าว         จังหวัด มีลาภทางไกลด้วยนะคะ         ได้ยินไหมคะ  ฉันละน้อ               เดี๋ยวรอเช็คระบบแป๊บนึงนะคะ                           OK ได้ค่ะ   สวัสดีนะคะรักษานะคะ วันนี้ก็ เป็นการเรียนเกี่ยวกับตัวมัลติมีเดียนะคะแล้วก็จะมี ทั้งหมด 3 เนื้อหานะคะก็จะเป็น อะไรก็จะมาดูถึงเอกสาร อธิบายนะคะเกี่ยวกับตัวสื่อมัลติมีเดียที่เราจะ นำมาใช้งานของเรานั่งเองนะคะว่ามันมีความหมายอย่างไรนะคะมีประเภทแบบไหนบ้าง    เราก็สำหรับ มี 2 นะคะก็จะเป็น รูปแบบของการอธิบายโปรแกรมนะคะ Adobe Anime  เพลงในสัปดาห์นี้เราก็จะ   หรือว่าลงมือทำนะคะเกี่ยวกับ   workshop งานแรกของเรานั่นเอง   สำหรับตัวเอกสารตัวแรกของเรานะคะก็จะเป็นตัว เราก็จะเห็นถึงความหมายนะคะว่ามัลติมีเดียคืออะไรบ้างนะคะ  ก็คือการรวมกันนะคะ Multi แปลว่าอะไรละนะคะเกี่ยวกับพวกสื่อ ข้าวสารนะคะ ติดต่อสื่อสารนะคะเมื่อรวมกันนะคะ มัลติมีเดีย จึงหมายถึงการนำองค์ประกอบ ของสื่อชนิดต่างๆมาผสมผสานเข้าด้วยกันนั่นเอง  เดี๋ยวอาจารย์จะไปแบบเร็วๆนะคะเพราะวันนี้เรามีเนื้อหาค่อนข้างเยอะเนาะ  ส่วนมากมัลติมีเดียของเราก็จะประกอบด้วย 4 ประการมีพวกฮาร์ดแวร์ซอฟต์แวร์สื่อมัลติมีเดียแล้วก็ การเชื่อมโยงสื่อสารนะคะ อันนี้จะเป็นพวกลักษณะของคุณสมบัติมัลติมีเดียต่างๆ นะคะ มัลติมีเดียแล้วก็องค์ประกอบ องค์ประกอบของ นะคะก็จะมีลักษณะ ข้อความ อักษร ข้อความที่ได้จากการพิมพ์ข้อความที่ได้จากการ Scanner  ข้อความให้เปิด Text ที่เราน่าจะเคยใช้นะคะพวกแค่ Gmail นะคะ ถัดมาก็จะเป็นภาพนิ่ง   ก็จะเป็นภาพนิ่งมี 2 ประเภทก็จะเป็นแบบบิตแมปนะคะก็จะเป็นการเก็บข้อมูลแบบอีกเซลล์หรือเป็นจุดเด็กๆอีก ถัดมาก็จะเป็น ภาพแบบ vector นะคะก็จะเป็นส่วนประกอบของเส้นต่างๆนะคะ เกี่ยวกับคุณสมบัติของสีของเส้นนั่นเองนะคะแล้วก็มา ประกอบกันเป็นรูปภาพขึ้นมา   อันนี้น่าจะเป็นตัวอย่างระหว่างบิตแมปกับเวกเตอร์นั่นเองแล้วก็จะเห็นถึงคุณสมบัติ ขอดูรูปภาพนะคะว่ามันจะมีรูปร่างหน้าตาที่ แตกต่างกันนั่นเองนะคะ  มา 3 ภาพเคลื่อนไหว ก็ทำให้รูปภาพนะคะ 2 มิตินะคะสามารถมีการเคลื่อนไหว 3 มิติทำให้มีการเคลื่อนไหวมากยิ่งขึ้นอีกอันนี้ก็จะเป็นตัวอย่างนะคะกรณีที่เราต้องการทำการเคลื่อนไหวของ ทุกคนนะคะในการเดินทางเองก็จะมีลักษณะการย่างก้าวของแต่ละ ขั้นตอนอีกนะคะ   จัดมาเสียง  เสียงก็จะเป็นองค์ประกอบนะคะพี่เก็บไว้นะคะ ในสัญญาณแบบดิจิตอลนะคะก็สามารถที่จะ ทำเป็น ไปใช้งานในส่วนประกอบด้านอื่นๆทำเป็น  เสียง ประกอบฉากหรือว่าเสียง effect  พี่ให้ตัว องค์ประกอบของงานของเราเนี่ยสมบูรณ์ยิ่งขึ้นนั่นเองนะคะ  เสียงก็จะมีประเภทต่างๆนะคะแบบ Audio นะคะ เราจะเป็นลักษณะ format uav Dota you นะคะหรือ m i d i พวกรูปแบบเสียงที่ใช้แทนเครื่องดนตรีนั้นเอง  อา อันนี้จะเป็นรูป ภาพนะคะพี่ เป็นโปรแกรมการบันทึกเสียงของตัว Sound Order ของเรา เมียจะเป็นองค์ประกอบต่างๆที่เป็นอุปกรณ์ในกรณีที่เราต้องการจ้ะ บันทึกเสียงนะคะว่าจะมี  ปุ่มควบคุมต่างๆนะคะเพื่อปรับ คุณภาพเสียงกลาง เสียงทุ้มเสียงแหลมต่างๆนะคะ เนื้อผสม เสียงต่างๆให้มันเหมาะสมนะคะตามที่เราต้องการนะคะ   ตัดมา Video ราคาก็ยังเป็นองค์ประกอบของมัลติมีเดียนะคะ   วีดีโอก็จะเป็นลักษณะดีตอนที่นำภาพนิ่งแล้วก็ภาพเคลื่อนไหวนะคะมาประกอบการตั้งเอง      รูปแบบของไฟล์วีดีโอนะคะที่ใช้บันทึกนะคะ ภาพและเสียงก็สามารถ ทำงานได้หลายรูปแบบ  อย่างที่ 1 นะคะก็จะเป็น avi   Audio Video Sleep นะคะ  ก็จะเป็นแบบ Format ของตัว Microsoft นั่งเองนะคะ อันที่สองก็จะเป็น mpeg นะคะ มันจะเป็นรูปแบบการบีบอัด  ให้มีขนาดที่เล็กลงแล้วก็ ใช้งานได้ง่ายยิ่งขึ้นนั่นเอง อันที่ 3 เป็นพริก Time นะคะอันนี้จะเป็นลักษณะของ พัฒนาโดยบริษัทแอปเปิ้ลนางเอก     อันนี้ก็จะเป็นรูปองค์ประกอบตาม ต่างๆรูปแบบนะคะข้อความศีลภาพเคลื่อนไหวต่างๆนะคะ อันนี้ขอข้ามไปนิดนึงนะคะเดี๋ยวให้น้องสาวกลับไป เกี่ยวกับตัวรายละเอียดของ ทฤษฎีเพิ่มเติมแล้วกันนะคะก็จะมีตามตัวเอกสารที่แนบตัวนี้ของตัวมัลติมีเดียนะคะ เดี๋ยวเราจะไปดูเอกสารนะคะ หมายเลข 2 ของเรานะคะ เราจะเริ่ม  ทำการนะคะ  อยู่ถึง รายละเอียดของตัวโปรแกรมสำหรับวันนี้ที่เราจะนำมาใช้งานกันเอง  โอเคนะคะสำหรับเอกสารตัวนี้อาจารย์ขอ อาร์มนะคะ เป็นสรุปย่อให้เท่านี้ก่อนแล้วก็ให้แม่พาไป ส่วนเพิ่มเติมนะคะ  เนื้อหาอันที่ 2 นะคะสำหรับครั้งนี้นะคะเนื่องจากเราเรียนกับตัวสื่อมัลติมีเดียนะคะ แล้วนะคะก็จะมาพูดถึงตัวโปรแกรมที่เราจะถูกนำมาใช้นะครับเป็นโปรแกรมที่ใช้เกี่ยวกับ พับจรวด  โปรแกรมนี้ก็จะใช้เป็นโปรแกรมของ Adobe ก็จะเป็น โปรแกรม Adobe Animation นะคะ คิดว่ารักษาน่าจะอาจจะเคยได้ยินพวกตระกูล Adobe อาจจะเป็นพวก Illustrator นะคะที่เราใช้ตกแต่งภาพ Photoshop ต่างๆนะคะตัวนี้จะเป็นอีกโปรแกรมหนึ่งที่ถูก นำมาใช้งานเกี่ยวกับ ลักษณะเกี่ยวกับ ภาพเคลื่อนไหวอีกนะคะ เดี๋ยวเราจะมาดู ความหมายนะคะว่าตัวโปรแกรม Adobe ของเรานี่คืออะไร ก็จะเป็นโปรแกรมสำหรับ งานกราฟฟิก เคลื่อนไหว บนเว็บนะคะ ซึ่งสามารถนำไปใช้งานได้หลากหลายรูปแบบซึ่งก็จะเรียกว่ามูฟวี่นะคะ   ตัว  อนิเมะนะคะที่เราถูก บันทึก เป็นไฟล์ออกมาก็จะมีลักษณะองค์ประกอบพวกภาพเคลื่อนไหวนะคะ ตัวอักษรโลโก้กราฟฟิก นะคะออก XXXX หรือจะเป็นลักษณะทำเป็นเกมโปรแกรมโต้ตอบกับผู้ชายนะคะ  จนถึง from นะคะที่ใช้ในการกรอกข้อมูลหรือส่งข้อมูลไปยังเครื่องเซิร์ฟเวอร์เพื่อประมวลผล   ขั้นตอนการสร้างภาพเคลื่อนไหวหรือว่า Movie ของเราก็เริ่มจาก เวลาเราจะสร้างชิ้นงานหรือว่าอะไร สัก 1 อย่าง  แรงต้องมีการวางโครงเรื่อง มาก็ เรื่องเรียบร้อยแล้วก็ต้องดูองค์ประกอบ ของชิ้นงานนั้นเอง แล้วก็มาเริ่มการสร้างชิ้นงาน  สร้างเสร็จก็ต้องทำการทดสอบชิ้นงานแล้วก็ ทำการ แปลงไฟล์นะคะหรือว่าตัวชิ้นงานเพื่อสำหรับยาน เผยแพร่นะคะให้ผู้อื่นได้เข้ามารับชมตัวงานของเรา  คราวนี้เราจะสามารถใช้โปรแกรม Adobe animate ได้อย่างไรนะคะ  โปรแกรมนี้จะเหมาะกับ  อุปกรณ์คอมพิวเตอร์ที่เรามีอยู่หรือเปล่าแล้วต้องดู หรือว่าคำนึงถึง ส่วนไหนบ้างนะคะเริ่มแรกก็ต้องมาดูที่ ความสามารถของเครื่องของเรานะคะว่า มีความเร็วสูงไหม หน่วยความจำของเราเพียงพอ Harddisk มีพื้นที่ว่างมากพอหรือเปล่า นะคะเราจะมาดูคุณสมบัติอย่างต่ำที่จะใช้ติดตั้งตัว  ของเรานะคะว่า มีคุณสมบัติอะไรบ้างเมื่อกี้นะคะ    กรณีใช้การติดตั้งในรูปแบบของ Windows ของเรา นะคะก็จะมาดูเริ่มจาก ตัว CPU ของเรานะคะ อันนี้จะเป็นรูปแบบของตัว Intel Four หรือ Intel C ของเรานะคะ  ระบบ ปฏิบัติการก็เป็น windows 10 นะคะแล้วก็แรมที่เราจะใช้นะคะก็ขั้นต่ำน่ะ นะคะแต่ว่าถ้าให้ดีก็คือต้องเป็น 16g กันเอง  เราก็ พื้นที่ว่างของตัวฮาร์ดดิสก์นะคะก็จะเป็นที่ 4 GB  แล้วก็ประสิทธิภาพหรือว่าหน้าจอ ความสามารถก็เต็มที่ 1024 x 900    แล้วก็ที่อยู่ของเรานะคะก็จะเป็นเวอร์ชั่น 3.3 หรือ สูงกว่า แล้วก็ต้องมีระบบเครือข่ายที่สามารถรองรับแล้วก็การใช้งานได้เอง อันนี้ก็จะเป็นรูปแบบของตัว Windows ของเรา หันมาในตระกูลของตัว Mac OS ของเรานะคะ  ก็จะเป็น 64 bit นะคะ Intel นะคะแล้วก็ระบบปฏิบัติการก็จะเป็น iOS เวอร์ชั่น 11   Ram 8 กิ๊กเหมือนกันเหมือนกับตัว Windows ของเรานะคะเราก็จะมีคณิต พริกเท่ากันนะคะ ตัวหน้าจอนะคะ แสดงผลของเราก็เท่ากันนะคะก็คือ 1024 นะคะ x 900 นะคะตัว CPU ก็จะเป็นเวอร์ชั่น 3.3  อินเตอร์เน็ตราคาก็จะเป็นลักษณะการเชื่อมต่อการใช้งานแล้วก็โดนซอฟต์แวร์ติดตามในกรณีที่ ใช้ในการเล่นหรือว่า  ไฟล์งานที่เราจะเผยแพร่นั่นเองนะคะอันนี้ก็จะเป็น 2 ระบบปฏิบัติการที่นักวะเนี่ยค่อนข้างใช้กันอยู่แล้วก็บอกคุณสมบัติ  ความต้องการขั้นต้นที่จะสามารถลง  อนิเมะโปรแกรมที่จะใช้ในวันนี้ไม่มี  เราก็สามารถไปดูที่ตัวเครื่องคอมพิวเตอร์ของเราได้ว่ามีคุณสมบัติของตัวเครื่องเนี่ยอยู่เท่าไหร่นั่นเอง   เดี๋ยวเราจะมาพูด  ราคาเกี่ยวกับการใช้งานตัว Adobe animate นะคะจะเป็นตัวโปรแกรมนะคะที่เราจะ ใช้งานในวันนี้ก็คือการทำภาพเคลื่อนไหว 2 มิติ ซึ่ง พี่พลอยเขาก็จะทำการติดตั้งตัวโปรแกรมให้เรียบร้อยแล้วนะคะเขาจะอยู่ตรงหน้าจอนะ การใช้งานเดี๋ยวเราจะมาดูนะคะเดี๋ยวจะอธิบายขั้นตอนคร่าวคร่าวก่อนนะคะ ก่อนที่เราจะมา ลงมือปฏิบัติงานกันจริง  เริ่มแรกก็เปิดตัว Anime  ขึ้นมาหลักฐานเราก็เลือกโปรแกรมไฟล์แล้วก็มีโอ อันนี้เดี๋ยวจะพูดไปเอาข้าวก่อนนะคะว่ามีแบบไหนแล้วก็  ดูคุณสมบัติของตัวโปรแกรมว่าเราใช้อย่างไรบ้างขึ้นมานะคะว่า เราจะใช้งานตัวอนิเมทเนี่ยเราจะใช้งานแบบไหน  เซอร์นิตินของอนิเมะหรือว่าจะทำเป็นแบบไหนนางเอกนะคะก็สามารถเลือกได้  ปรับตัวงานในครั้งนี้ก็จะใช้เป็น default ทั้งหมดก็คือตามที่ตัว  หน้าจอที่มันขึ้นมาเนี่ยแล้วก็ไม่ต้องปรับค่าแรงอีกนะคะซึ่งเขาจะมีการกำหนดค่าให้อยู่แล้วนะคะแล้วก็เลือกเป็นตัว   hbd นะคะก็คือ 1280 กลับ 720 นะคะเฟรมเรทก็อยู่ที่ 30  เฟรมเรตก็คือลักษณะการ  ชิ้นงานที่เรา  เฟรมราคาต่อการเล่นนั่นเองนะคะเราก็ชอบของเรานะคะเลือกเป็น Assassin's Creed ยโสธร ซึ่งตัวไอศครีม 300 เดี๋ยวก็ อาจจะมีการพูดบ้างนะคะก็จะเป็นลักษณะการเขียนโค้ดในการที่ใช้กับตัวโปรแกรมของเราเอง   เมื่อเข้าสู่ตัว โปรแกรมอะโดบีอนิเมะเรียบร้อยแล้วก็จะมีองค์ประกอบเรื่องเดี๋ยวจะสรุปเป็นคร่าวๆนะคะ มันก็จะมีหน้าต่างขึ้นมานะคะประมาณนี้แล้วก็จะมีพื้นสีขาว   เดี๋ยวเราจะมาดูองค์ประกอบนะคะว่า แต่ละส่วนเนี่ย เขาทำงานอะไรบ้างนะคะเราจะได้เข้าใจแล้วก็มาใช้งานได้ เริ่มแรกนะคะมาดูตรงเมนูบาร์ด้านบน แล้วจะเหมือนลักษณะการใช้งานทั่วไปของเราก็จะมีพวก file Edit View insert WiFi True นะคะ ตัวนี้ก็จะเป็นแถบที่รวบรวมคำสั่งของการใช้งานนะคะทั้งหมดเลย สร้างตัวภาพเคลื่อนไหวหรือว่า Movie ของเรานะเอก ก็  ประกอบด้วยหลายเมนูซึ่งเมนูตัว Windows นะคะตัวนี้ก็คือสามารถกรณีที่  เลือก เวลาที่เราใช้งานแล้วอ้วก  เมนูบางเมนูหายไปแล้วก็สามารถดูได้กรณีถ้ามันมีลูกศร  ข้างหน้าที่เป็นสีฟ้านี่คือ  เราเรียกใช้งานอยู่นะคะแล้วถ้ามันหายไปมันจะเป็นสีเทาแล้วก็สามารถที่จะมาคิดเรื่องตรงนี้แล้วก็ดึงตัว เอามาใช้งานได้เหมือนเดิมนั่นเอง นะคะ  ผัดมาม่า  ทำลายนะคะก็จะเป็นลักษณะของเส้นเวลาใช้กำหนดรายละเอียดการเคลื่อนไหว   ทำไรที่ 1 2 3 4 5 นะคะมีการเคลื่อนไหวแบบไหนนะคะ โดยองค์ประกอบที่จะเคลื่อนไหวก็จะเรียกว่าตัววัตถุดูอัปเดตนั่นเอง  การจัดวางแต่ละภาพนะคะเป็นภาพเคลื่อนไหวนะคะ  วิธีการทำภาพเคลื่อนไหวสมัยก่อนก็คือเหมือนกรณีที่เราเคย วาดรูป เหมือนใน ขอบหนังสือหรือว่าไปหนังสือได้รูปซ้ำๆกันและมีการปรับเปลี่ยนตัว องค์ประกอบต่างๆ มันเอามาต่อกันแล้วก็จะเป็นภาพเคลื่อนไหวในลักษณะเดียวกันนะคะ  ว่าถ้ามีการเคลื่อนไหวแต่ละช่วงเวลาที่แตกต่างกันเนี่ยมันก็จะทำให้  ถูกของเรานะคะหรือว่าตัวละครที่เราสร้างขึ้นเนี่ยมีการเคลื่อนไหวหรือว่าเปลี่ยนท่าทางไปมันอีก   พึ่งมาหา การจัดวางต่อการคุณภาพในแต่ละช่วงเวลาก็จะเป็นภาพเคลื่อนไหวก็จะเฟรม ที่ 1 ตัวละครของเราทำแบบไหนเป็นที่ 2 รูปร่างอย่างไรนั่นเอง ตัวทำละลายของเราเนี่ยก็จะประกอบด้วย เฟรมนะคะก็จะแปลกๆพวกภาพเสียง การเคลื่อนไหวอื่นๆนะคะ  ตัวละครของเราเนี่ยจะทำอะไรบ้างมันเองหรือว่าทำสร้างขึ้นมานะคะมีการดึงข้อมูลต่างๆ  คำสั่งนะคะเมนูที่ใช้บ่อยๆก็จะมีพวก file Edit Modify แล้วก็โดนอีก   จัดมาเลยนะคะจะเป็น  ฉันที่ทำงานนะคะลักษณะเหมือนกรณี ถ้า  การทำภาพเคลื่อนไหวของสมัยก่อนก็คือการเอาแผ่นใสหรือนำกระดาษหลายๆชั้นเนี่ยมาวาง สอนทำการแล้วก็วาดรูป โดยให้ตัว ละครของเราเนี่ย  มีการเคลื่อนไหวหรือว่าเปลี่ยนท่าทาง นะคะ สอนกันหลายๆภาพขึ้นมา โดย เมื่อเกิดภาวะแทรกซ้อนการแล้วก็มีการเปลี่ยนทิศทางเมื่อเรานำมา  เสนอหรือว่าเล่นต่อกันเนี่ยเราจะทำให้เกิด ภาพเคลื่อนไหวนะคะ 2 มิติขึ้นมา ตัวเลขเนี่ยก็จะแยกกันเป็นอิสระเรียกที่ 1 ก็คือ  แผ่นที่ 1 นะคะมีองค์ประกอบอะไรน่ะค่ะ  ซึ่งตัวละเยอะเดี๋ยวเราก็จะมาพูดกันเวลาเราตัวใช้งานนะเกรงว่ามันจะมีลักษณะแบบไหนนะคะ  สำหรับตัวทำลายกับเฟรมที่เราพูดไปนะคะก็จะทำงานเหมือน ลักษณะในการ ดูภาพยนตร์นางเอก  เกมที่ทำงานแต่ละเส้นต่อเนื่องกัน จนทำให้เกิดภาพเคลื่อนไหว แสดงผลที่รับ Frame ด้วยจะมีหัวอ่านนะคะตัว  เฮดเดอร์เนี่ยไปยังสีแดงที่คอยบอกตำแหน่งนะคะว่า อยู่ในเฟรมใดนางเอกนะคะกรณีที่เราสามารถเปิด สามารถใช้คำสั่ง ทำลาย หรือ กดคีย์ลัดเป็น Control แล้วก็ตรวจฉี่นะคะ        คราวนี้เราก็  เวลาทำงานนะคะ เกี่ยวกับพวก ตัวละครฉาก เราต้องมีการกำหนดชื่อเลเยอร์ เสื้อ แสดงรายละเอียด เวลาพี่ คนที่ กลับมา แก้ไขงานของเราหรือว่าเราก็มาใช้งานหน่อยก็จะได้เข้าใจได้ว่า ตัว ที่เราปรับ หรือว่าแก้ไขไปนะเนี่ย ชื่อตรงไหนสามารถที่ปรับแต่งค่าก็จะได้ง่ายแล้วก็ถูกต้องกันเอง  เช่นกรณีที่เรานำพื้นหลังเข้ามาสู่ตัว งานของเราและ ชื่อที่ตัดตั้งราคาเกี่ยวกับพื้นหลังก็จะตั้งเป็นตัว 3 ชื่อเลย นะคะหรือว่ามี 4 นั่นเองนะคะเพื่อจะได้ง่ายกรณีที่เรากลับมา แก้ไขหรือว่าปรับเปลี่ยนตัว  พื้นหลังของเรานั่นเองนะคะ ผัดมาม่า แถบเครื่องมือนะคะจะเป็นแถบที่รวบรวม คำสั่ง   ที่ใช้งานในตัวโปรแกรม Adobe animate ของเรานะคะเราก็สามารถที่จะคลิกที่ไอคอนตัวนั้นแล้วก็เลือกใช้ได้ทันที  กรณีที่ตัวแท็บเครื่องมือของเราเกิด ปิดไปเราก็สามารถเลือกคำสั่งดูอ่ะ Windows แล้วก็ตัวถูก มันก็จะมีตัวแถมเครื่องมือนี้กลับขึ้นมาทำให้เราที่  สามารถที่จะพลิกท้ายนะคะ  ลักษณะรูปแบบต่างๆและเป็นการแก้ไขการวาดรูปการดูดสีฟันย่อขยาย รูปภาพต่างๆก็สามารถทำได้ทั้งนั้นเลย   ชาแนลราคาก็จะเป็นหน้าต่างที่กำหนดการปรับ แต่งวัตถุ หัวตัว ละครตัวชิ้นงานของเรานะคะโดย ก็จะแบ่งเป็นหมวดหมู่นะคะเขาจะเป็นอะไรก็จะเป็น panel Color  ตามตัวเขาเลยนะคะ ก็จะเป็นลักษณะของสี  สีของเราก็จะมีลักษณะเลือกใช้สีได้เลยหรือผสมสีได้ อาจารย์แป้ง ปรับแต่งสีให้กับรูปภาพ ตัวอักษรหนูตัวละครน่ะค่ะมันก็มี  ราคาของ Color ก็จะลักษณะของที่เราสามารถที่จะ เลือกสีมาผสมกัน   ส่วน swot ก็คือ สีที่ เลือกมาจากตัว โปรแกรมก็คือเขากำหนดมาให้แล้วเราก็สามารถเลือกได้ว่าเราต้องการสีนี้นั่นเอง  เหมือนกันกรณีที่ตัว Color ของเราเนี่ยเกิดหายไปจากตัวโปรแกรมแล้วก็สามารถที่จะ จากคำสั่ง Windows นะคะแล้วก็มาเลือก Color  ต้องการ คะแนนที่เป็นตัวเลือกที่ Windows แล้วก็เลือกตรงกันอีกนะคะก็สามารถที่จะ ดึงนะคะตัวครึ่งนึงพรุ่งนี้ กลับมาใช้งานได้เช่นเดียวกันเองนะคะ Windows เนี่ยสามารถที่จะดึงแถบเครื่องมือต่างๆที่มันหายไปจากหน้าจอของเราเนี่ยให้กลับมาใช้งานได้นั่นเองนะคะ พม่า  ออนไลน์นะคะเป็นลักษณะเกี่ยวกับจัดเรียงวัตถุให้อยู่ในแนว เหมือนเวลาเรา พิมพ์ตัวอักษร  ในเอกสาร Word เราต้องการให้ตัวอักษรของเรา อยู่กึ่งกลาง อยู่ ข้างขวาข้างซ้ายก็สามารถที่จะจัดเรียงได้เช่นเดียวกัน กรณีนี้ก็เช่นเดียวกันนะคะตัวอะไรก็สามารถที่จะ ตัว  หนูตัวละครของเราเนี่ย ครึ่งทาง  ไม่เรียงลำดับกันนะคะ ข้างขวาข้างซ้ายเหล่านี้ก็ใช้ได้เช่นเดียวกันนะคะมันก็จะทำให้ตัว วางของเราเนี่ยค่อนข้าง  ใช้งานง่ายยิ่งขึ้นนะคะจัดให้เป็นระเบียบมากยิ่งขึ้นมันอีก  ป้านะคะคะแนนก็จะเป็นลักษณะ  พูดถึงรายละเอียดของวัตถุนั่นเองความกว้างความยาวความสูงของวัตถุ อยู่ตำหนัก แกงอะไรเนื่องจากงานของเราเป็นรูปแบบ 2 มิติก็จะมีลักษณะของวัตถุอยู่ที่แกน x และแกน Y ในเองนะคะ        ผัดมาม่า   ผ้าแนว Transformers มันจะเป็นแนวที่ใช้ปรับ ขนาด  เราก็หมุนวัตถุได้ตามชื่อคือ Transformer คือการเปลี่ยนปรับเปลี่ยนรูปร่างนั้นเองนะคะ การเลือกใช้โลตัสนะคะการหมุนวัตถุ คิวนะคะมีวัตถุ  ขึ้นต้นว่า 3D นะคะจะเป็นลักษณะของตัววัตถุที่เป็นกรณี 3 มิติ 3BB โลเคชั่นก็จะเป็นลักษณะการหมุนวัตถุ 3 มิติ 3BB Center Point ก็เป็นการกำหนดจุดศูนย์กลางของวัตถุ 3 มิติเช่นเดียวกันนั่นเองนะคะ  ขณะบิดหมุนวัตถุนั้นเอง         พม่า panalee นะคะก็จะเป็นพระแนวที่ องค์ประกอบนะคะพวก ทุกสิ่งอย่างที่ถูกนำเข้ามาสู่ตัว โปรแกรม ของ Adobe animate ของเราไม่ว่าจะเป็นภาพ Movie วีดีโอไฟล์เสียงนะคะเราก็สามารถที่จะ ไปเก็บแล้วก็ดึง เรียกใช้งานกับหมาได้  นะคะ จัดมา Motion presets ก็จะเป็นพะเยาที่เก็บ การเคลื่อนไหวสำเร็จรูปนะคะช่วยให้เรา สามารถใช้งานได้สะดวกมากยิ่งขึ้นนั่นเองนะคะ      จัดมานะคะแผนก Action จะเป็น panel ที่ใช้สำหรับ เขียน Script   เราสามารถที่จะจ่ายโปรแกรม นะคะ คลิปเนี่ยเข้าไปในตัว  ภาพเคลื่อนไหว 2d 3D ของเราได้นะคะ  สามารถทำเป็นลักษณะการโต้ตอบนะคะ interaction การทำงานระหว่าง ผู้ชายนะคะกับตัวโปรแกรมนั้นเอง แล้วก็ panel Property นะคะก็จะเป็นประเด็นที่แสดงคุณสมบัติ ต่างของวัตถุของเรานั่นเองนะคะตอนนี้ก็จะแสดงรายละเอียดเปลี่ยนไปตาม กรณีที่เมาส์ของเราไปเลือกที่วัตถุชิ้นไหนจะไปเรียกพี่ ตัวละครยังไง เรียกที่ ปุ่มกด นะคะ มีคุณสมบัติที่แตกต่างกันไปหรือเป็นเลือกที่  ทับหลังคุณสมบัติของแต่ละ แต่ละองค์ประกอบที่ตัวเมาส์ไปคลิกเลือกเนี่ยเพราะจะมีคุณสมบัติที่แตกต่างกันเป็นนางเอก      พม่าพื้นที่ที่เราต้องสนใจมากที่สุดนะคะก็คือ Stage แล้วก็พื้นที่ทำงาน นะคะ พื้นที่หน้าตัดสีขาวที่เราเปิด โปรแกรมขึ้นมากลางหน้าจอนะคะ Stage นะคะ  ส่วนพื้นที่สีเทาที่ล้อมรอบนะคะ เรียกว่าพื้นที่ทำงานซึ่ง Stage ได้ก็เหมือนกับเวที แล้วเพื่อนที่ทำงานก็จะเป็น ยืนหลังเวทีนะคะที่เราสามารถเอาอุปกรณ์ประกอบต่างๆมาวางไว้ก็ได้ แต่ว่าเรา นำเสนอ ผลงานของเราเนี่ย พื้นที่ที่เป็น  ถึงที่ทำงานเนี่ยเขาจะไม่แสดงพวกองค์ประกอบต่างๆมีออกมาไม่มีนะคะ   วันนี้มีใครมีคำถามไหมเขาคร่าวๆเกี่ยวกับ การใช้โปรแกรมนะคะอันนี้พูดถึงองค์ประกอบของตัวโปรแกรม Adobe animate เขาว่า เขามี องค์ประกอบอะไรบ้างมีเมนูมี panel นะคะ  มีการปรับใช้อย่างไร    OK  น่าจะไม่มีใครมีคำถามเนาะ      โอเคคราวนี้เดี๋ยวเราจะมาเริ่ม  ทำการใช้โปรแกรม อนิเมะนะคะทุกเรื่องนะคะ ในห้องหลับเราเนาะ ลงโปรแกรมเรียบร้อยแล้วนะคะเดี๋ยวเราจะมาเริ่มใช้งานกัน       มาที่หน้าจอ   ตอบนะคะ  ทุกคนทุกคนเดี๋ยวเรามาทำพร้อมกันนะคะปฏิบัติ เข้ากับบัญชีตัวโปรแกรม Adobe animate 20 23 นะคะ   โปรแกรมก็กำลังเปิดขึ้นมา วันนี้ก็จะเป็นหน้าจอสีดำขึ้นมา  ได้เหมือนกันละเนาะ  ขอดูเดี๋ยวต้องทำพร้อมกันนะเดี๋ยวไม่ทันเดี๋ยวจะงง    OK   เดี๋ยวอาจารย์เขายอดนิดนึงเดี๋ยวจะขอเปิด ดูงานให้ดูก่อนว่าวันนี้เราจะ ทำประมาณไหน      เราจะทำการทำภาพเคลื่อนไหวนะคะที่มีการเคลื่อนไหวแบบการ  หรือว่าการเปลี่ยนรูปทรงนาคาง่ายๆ ลักษณะก็จะเป็นมีการ เคลื่อนไหวของตัว ละคร นะคะแล้วก็มีการเปลี่ยนรูปทรงของตัวละครเช่นเดียวกัน นะคะ  เริ่มแรกนะคะที่เราเห็น สั่งหน้าจอตรงนี้นะคะเราก็จะมี เห็นว่ามันจะมีพื้นหลัง พื้นหลังก่อนใช่ไหมนะคะ  ส่วนตัวละครที่เรานะคะ เนื่องจากเราเรียนเป็นแบบ  การใช้งานนะคะเราก็จะใช้องค์ประกอบที่มีอยู่ในตัว เครื่องมือของตัวโปรแกรมของเรามาใช้งานเลย เริ่มแรกให้นักศึกษาหา พื้นหลังที่เราต้องการ อยากได้ เราอยากได้เป็นภาพวิวในเมืองภาพวิวในป่าภาพวิวใน  ทะเลทรายนะคะหรือ ในห้องหรือว่ายังไงก็แล้วแต่ ต่อให้เราทำการเข้า Google นะ แล้วก็ไปเลือก ภาพ พื้นหลังที่เราต้องการนะคะ background ก็ได้นะคะ รถเป็นอะไร ก็จะเป็นพวก Building เป็นอาคาร หรือ  เรื่องเป็นป่าเขาจะเป็น Forest หรือว่าพิมพ์ภาษาไทยก็ได้นะคะเป็นป่า   สนอะไรหรือแล้วแต่นะคะ  เดี๋ยวรอให้ทุกคนหักฝ่ายก่อน                อย่างนี้น่าจะเป็นภาพพื้นหลังที่ตามหามาก็จะเป็นรูปภาพ อาคารตึกในเมือง  สามารถเลือกแล้วก็ ดาวน์โหลดเก็บไว้ในเครื่องนะคะ          รอแป๊บนึงนะทุกคนนะคะเลือกพื้นหลังที่ต้องการก่อน                                          เดี๋ยวบอกไกด์ให้นะคะตัวพื้นหลังของเรานะคะ พวก ตัว ละครที่มีอยู่ในตัวโปรแกรมก็จะมีลักษณะของรูปคนสักทีเนาะเราก็ฟรีไซส์เอาว่าเราจะเอาขึ้นหลังประเภทไหน    นะคะ หลังที่เราจะออกแบบ  อยู่ในห้องนอนไหมหรือว่า อยู่ข้างนอก  หรือเป็นสวนสาธารณะ ฮัลโหลอยู่ในป่า หรือว่าอยู่บนท้องฟ้าเลยเนี่ย ได้หมด  ขนมสนามแล้วแต่นะคะการออกแบบของเราว่าเราอยากออกแบบยังไง   คิดว่าน่าจะเหมาะสมนะคะตัว ตามตัว โครงร่างที่เราจะสร้างขึ้นน่ะเหมือนเมื่อกี้เราพูดถึงขั้นตอนการสร้างตัว  a Nation ของเราไประนองแล้วก็ต้องมีโครงโครงสร้าง ของตัวงานของเรานะคะว่า เราจะ สร้าง มันเป็นรูปแบบไหน ของเราอาจจะเป็นภาพที่อยู่ในป่านะคะหรือว่าอยู่ใน ชุมชนเมือง หรือว่าเป็นนอกเมืองก็ได้  หรือจะเป็นในสี่แยกก็แล้วแต่ว่าเราจะ อาการแล้วก็ออกแบบ  ชิ้นงานของเราแบบไหนนั่นเอง  เราได้รูปภาพที่ต้องการแล้วก็ดาวน์โหลดเก็บไว้ที่เครื่องคอมพิวเตอร์ของเราตั้งชื่อที่สื่อ ตัวงานที่เราสามารถกลับไปเรียก ดูรูปภาพตัวนี้มาใช้งานได้อีกนะคะ                                                                  ห้ามบอกอีกนิดนึงเนาะการเลือกรูปภาพนะคะก็ต้องมีขนาด ที่ค่อนข้างรองรับกับตัว หน้าจอ  ก็คือภาพที่มีขนาดใหญ่นิดนึงนะคะ เอามาดูมันก็จะมีขนาดของรูปภาพ เลือกที่ว่ามีไซส์ขนาดใหญ่นะคะเพื่อมันจะได้เวลาเราขยาย  มันจะได้ พี่ค่อนข้างคมชัดกันเอง   ใครยังไม่เสร็จบ้างเอ่ยเดี๋ยวรอเพื่อนเนาะ         คราวนี้เดี๋ยวเราจะมาเริ่มนะคะ ฉายตัวโปรแกรมของเรา   เมื่อกี้เราเปิดเข้ามาราคาก็เป็นหน้านี้เสร็จแล้วมาพี่  ฝ้าย มุมบน ซ้ายด้านบนคลิก 1 ครั้งนะคะ  เล่าเรื่อง New  จะมีหน้าต่างขึ้นมานะคะ ขึ้นเป็น New Document ตรงนี้นะคะ ตัวนี้เนื่องจากเราจะใช้เป็นรูปแบบการเคลื่อนไหว Animation นะคะเราก็จะเลือกตามที่ตัวโปรแกรมเนี่ยเขาเลือกมาให้เราอยู่แล้วก็จะเป็น  character Animation  ส่วนรูปแบบนะคะ เราจะทำเป็น hd หรือเป็น Standard   สมมุติอาจารย์หรือเป็นผีก็ได้     เสร็จแล้วก็เลือก  ความกว้างความสูงก็ตามนี้เลยนะคะ  เราก็เฟรมเรทก็คือตัว เฟรมนะคะพี่ ทำงานของเราอยู่ที่ 30 คือเราไม่ต้องปรับค่า Action script นะคะแล้วก็เลือกเป็น actionscript 3.0  รูปแบบตัว โปรแกรมที่เลือกมาเลยแล้วกดคำว่า   นอนนิดนึงเนาะ OK  เท่านี้เราก็จะมี น้า 4 ขึ้นมานะคะเราจะเห็นด้านบน ซ้ายมือนะคะเขียนเขาว่า 41  เพื่อนเนาะโอเค  มาทีหลังเราเพิ่ม             คราวนี้   เรามี ตัว Stage หรือว่าตัวพื้นสีขาวตัวนี้ขึ้นมาเรียบร้อยแล้วตอนนี้เราอยากให้พื้นสีขาวของเราเนี่ยเปลี่ยนเป็นรูปภาพที่เรา  ช่องปากก็คือรูปภาพที่เราทำการดาวน์โหลดน่ะค่ะ ว่าเราต้องโหลดไว้ตรงไหน วิธีการนะคะก็คือสามารถทำได้หลายวิธีก็คือสามารถที่จะ ลากรูปภาพที่เราดาวน์โหลดเนี่ยมาวางไว้ตรงพื้นที่สีขาวนี้ได้เลยหรือกรณีหนึ่งที่เราจะถามก็คือเราจะจำไว้ ส่งไรซ์เบอรี่ เพราะในกรณีที่เก็บไว้ใน Body ก็คือเหมือน เป็นที่เก็บ เราสามารถที่จะเรียกมาใช้งานได้ทุกเมื่อนะเอก วิธีการของเราก็คือ  ยกควายนะคะเราก็ Import file Import แล้วก็ Import to Library นะคะอีก 1 ครั้ง    เขาถามว่าเราจะ เอารูปภาพมาจากที่ไหนเราก็ไปเลือกที่ที่เราทำการเก็บรูปภาพดาวน์โหลดตัว สภาพอากาศที่เราเลือกไว้เมื่อกี้ เก็บไว้ที่ไหนนั่นเอง   สมมุติของอาจารย์ตัวนี้    แล้วก็กด Open ไป         ฉันขอเพิ่มอีกลูกนึง   file Import Import to library  เลือกรูปภาพ          เมื่อเรากด Import to Library เสร็จนะคะทางฝั่งขวามือของเราจะมีคำว่า ลองกด 1 ครั้งเพื่อดูว่ารูปภาพที่เรา Import เอามาเนี่ย เข้ามาหรือยังเอง                                               เมื่อเราได้รูปภาพเสร็จแล้วนะคะแล้วก็มาตรงไรซ์เบอรี่ของเราแล้วก็มาเลือกรูปภาพที่เราต้องการนะคะ ลากมาไว้ตรงพื้นที่สีขาวของเรา   พี่บอกไปนะพอดีเราต้องเลือกไฟล์ที่มีรูปภาพขนาดใหญ่เนาะมันจะได้ กลับแล้วมันจะได้ดูความคมชัดแล้วก็สวยงาม    ให้พอดีกับพื้นที่สีขาวของเราตรวจ Stage ของเราเอง มันจะมีกรอบสีอยู่เนาะ                     ก็เขย่าแต่ว่ามันก็น่าจะได้อยู่ถ้ามัน รูปภาพตัวไหนที่มันเล็กก็สามารถที่จะขยายให้มันเต็มกับ พื้นที่ ของเรานะคะ             ไปเร็วไปหน่อยนะคะ เมื่อกี้เราเอารูปภาพมาเสร็จแล้วนะคะคราวนี้เรามาดูเครื่องมือฝั่งซ้ายมือนะคะ ให้เราเลือกตรง         B Transformer นะคะ  ตัวที่ 2 ที่มันมีรูปหัวลูกศรแล้วก็เป็น สี่เหลี่ยม  นะคะแล้วก็มีจุดนะคะให้เราเลือกตัวนั้นนะคะเราก็สามารถที่จะเอาเมาส์ไปวางตรงมุมบนซ้ายมุมบนขวาหรือมุมล่างก็ได้แล้วก็สามารถที่จะ รักเหมา เมาค้างแล้วก็ ทำการ ขยาย หรือย่อตัวรูปภาพให้เหมาะกับตัว พื้นที่ สีทาห้องเรานั่นเองนะคะ                                                          เดี๋ยวรอเพื่อนแป๊บนึงนะคะ                                เมื่อเรามีพื้นหลังนะคะ อาการทุกครั้งเวลาที่เราทำงานไม่ว่ากับตัวอะไรก็ตามนะคะวิธีการ วิธีป้องกันไม่ให้ควายของเราเกิด หายก็คือเราจะมาทำการ ตั้งชื่อ นะคะตัว  เอกสารหรือนี้เราทำเป็น  ภาพเคลื่อนไหวก็เดี๋ยวเราจะมาตั้งชื่องานของเรา   วิทยานะคะการตั้งชื่อก็จะมาอยู่ที่ไฟล์    เหมือนเราเซฟการเอกสารเบิก PowerPoint ทั่วไปเลยนะคะ มันก็จะมี  My Name ให้เรานะคะให้เรากำหนดชื่อของตัวไฟล์งานได้เลยนะคะ เราจะตั้งชื่อเป็นอะไรนะคะ   ใส่เป็นรหัสนักศึกษาแล้วก็เขียนว่าเป็น workshop ที่ 1 ก็ได้ค่ะ หรือว่างานที่ 1 เว้นวรรค 2 ที่ 1 ก็ได้  Shop W  shopee เนาะเราก็ใส่เครื่องใหม่  พี่หนึ่ง อย่าลืมใส่รหัสนักศึกษาด้านหน้าด้วยเนาะ        ของมันเป็น xx workshop 1                 เสร็จแล้วก็กด save ค่ะ save ในตำแหน่งที่เราจำได้ด้วยนะเมื่อกี้เรา  Before ก็น่าจะเป็นอยู่ที่ documents  สำหรับใครที่ไม่อยากเจ็บที่ Document ก็สามารถเปลี่ยนตัว destination หรือว่าพี่ทำการเก็บ ไฟล์มันได้   จะเอาไว้ตรงไหนพี่ตรง Desktop ไปก่อนไปนะคะ   สมุดอาจารย์ไว้ตรงขาแล้วกดเซฟไป เราจะเห็นมุมบนด้านซ้ายแต่ก่อนมันจะเป็น   ไฟล์นะคะที่ยังไม่ได้ตั้งชื่อน้อง เปลี่ยนเป็น xx workshop หนึ่งก็คือตามชื่อที่เรา นางเอกนะคะชื่อไฟล์เพื่อเปลี่ยนตามนั้นเลย  เท่านี้นะคะจากตัวงานที่ศาลเปิดให้ดูเมื่อกี้มันจะมี background พื้นหลังแล้วก็จะมีตัวละคร อยู่ 2 ตัว เนื่องจากตัว  อนิเมะของเราเนี่ยจะเป็นรูปแบบการเคลื่อนไหวนะคะ ซึ่งการเคลื่อนไหวของเรานี้ก็จะมีหลากหลายรูปแบบนะคะ อา เริ่มจากอาจารย์เขาพูดให้ฟังนะเราเพราะว่าอาจจะไม่ได้เรียนตั้งแต่เริ่มต้น มันค่อนข้างเยอะนิดนึงการเคลื่อนไหวก็จะมีตั้งแต่ Frame by Frame   เฟรมราคากับเลเยอร์ใดจะอยู่ด้านล่างตรงนี้ ด้านล่างคือล่างสุดเนาะมันจะมีคำว่าระยะหนึ่งนะคะ ตัวระยะหนึ่งของเราก็คือตัว รูป background ที่เราเอามาวางเมื่อกี้ไหมคะ ของอาจารย์ก็จะเป็นรูปมีถนนแล้วก็มีเมืองนะคะตัวนี้มันจะเขียนว่าระยะหนึ่ง   ซึ่ง กรณีสมมุติอัตโนมัติเลื่อนตรงรูปภาพเนี่ยเราจะเห็นว่า background ของเราเนี่ย เลื่อนด้วยไหมคะ จากที่เรากำหนดเนี่ยมันก็เกินตามขอบเขตที่เราต้องการและเราอยากให้มัน หรือว่าคงที่ไว้นะคะวิธีการก็คือ ตรง layer เนี่ยมันจะมีลักษณะที่เป็น รูป กุญแจเราจะกดลูกกุญแจตัวนี้หนึ่งครั้งเพื่อต้องการที่จะ ให้ตัวพื้นหลังของเราคงที่ไม่มีการเคลื่อนไหวกด 1 ครั้ง ตัวลูกกุญแจก็จะมาปรากฏตรง layer ที่ 1 ของเราหรือว่ารวมเลเยอร์พื้นหลังของเรานั่นเอง       ตอนนี้เวลาเรา ลูกศรหรือเอาเมาส์มาคลิกตรงพื้นหลังมันก็จะไม่เกิดการเคลื่อนที่     เราจะดูว่าเอ๊ะทำไมหน้าจอของเราเนี่ยมันดู น้องเอามาเพื่อนตรงสกอร์บอลต่างๆเนี่ยขึ้นลงเพื่อให้มันเห็นองค์ประกอบทั้งหมดของตัวหน้าจอวิธีการที่จะทำยังไงให้ตัวหน้าจอของเราเนี่ย พอดีกับรูปภาพเวลาปรับแก้ไขหรือว่าทำงานเนี่ยมันจะได้สะดวก   เราสามารถปรับขนาดการนำเสนอหน้าจอของเราได้โดยมาตรงที่  มุมขวาที่ตอนนี้มันมีเขียนว่าเป็น 100% นะคะ สามารถเลือกเป็น  Fit in Window เพื่อให้ตัวหน้าจอเนี่ยมันแสดงพอดีกับการทำงานของเราจะได้ไม่ต้อง เพื่อนเหมาขึ้นลง  เราจะเห็นว่ามันจะมีขอบสีดำนั่นคือขอบพื้นที่ Stage หรือว่าพื้นที่เรา ต้องการที่จะ โชว์ตัวชิ้นงานของเราขึ้นมานี่ก็ทำไม่ได้ก็ให้มันพอดีกับตัว   โอเคนะคะ Windows ของเรา คราวนี้อย่างที่บอกไปเวลาเอาตัวรูปภาพที่เป็นพื้นหลังเข้ามาในตัว  โปรแกรมของเรานะคะเราต้องตั้งให้สื่อกับดูงานที่เราจะใช้นะคะให้เรามาเปลี่ยนชื่อ งงเลยอ่ะ 1 ด้านล่างซ้ายของเราจากที่เขียนว่า layer 1 ให้ทำการดับเบิ้ลคลิกน่ะค่ะแล้วเปลี่ยน background หรือ BG พิมพ์คำว่า BG นะคะเพื่อสื่อให้เห็นว่ารูปภาพที่เรามาวางไว้เนี่ยเป็นพื้นหลังนะ   BG นะคะเราก็คลิก 1 ครั้งนะคะ ตัวระยะหนึ่งของเราก็จะเปลี่ยนมาเป็น BG นะคะ เราจะได้จำได้เวลาเรากลับมาแก้ไขตรงงานตัวนี้นะพื้นหลังเราอยู่หน้าตรงนี้นะตรงเรื่อยๆตรงนี้นะคะ                                                                                                                                  ไปด้วยกัน             โอเคเราเปลี่ยนชื่อของเลเยอร์เรียบร้อยนะคะเป็นระยะ BG  ผัดมาม่าเดี๋ยวอาจารย์ขออธิบายเบื้องต้นเข้าคร่าวๆก่อนเนาะนะคะ ปกตินะคะถ้าเป็นรุ่นสมัยก่อนคือเวลาเราวาด โมเดลหรือว่าตัวละครต่างๆจะใช้การวาดภาพขึ้นมาเองนะคะสำหรับตัว โปรแกรมรุ่นใหม่เนี่ยเขาก็จะมีตัว ละครว่า  โมเดลต่างๆมาให้เรานะคะ  คือกันก็จะเป็นพวกปากกาดินสอยางลบอะไรต่างๆสามารถดูดสีปรับเสียง  สีหน้าไม่มี หันมาคราวนี้ จากงานที่เสนอให้ดูนะคะเราจะมีตัวละครทั้งหมด 2 ตัวแรกเราจะนำตัวละครตัวที่ 1 เข้ามาใช้งาน   วิธีการก็คือเราจะมาตรง panel คำว่าเอ็งเสร็จนะคะมาด้านขวามือนะคะแล้วเมาส์คลิกตรงแอร์เสร็จ ครั้งนะครับ เราจะมีตัวละครให้เลือก  ให้เราเลือก 1 ตัวแล้วลากลงมา ส่งหน้าจอของเรา          สมมุติอาการอย่างไร   มาปั่นจักรยานตอนนี้            แล้วก็ปรับขนาดตามที่ เราต้องการวางตัวโมเดลของเรา       ตัวนี้จะเปลี่ยนใจก่อน                     เดี๋ยวขออนุญาต นะคะ                  Import ไฟล์แป๊บนึง                                                                    สักครู่นะคะ                                                                                  แล้วตอนตัวละครที่มันเข้ากับตัว พื้นหลังกับโรงงานของเราอ่ะ               เสร็จแล้วเลือกตัวละครเนื้อที่อักเสบเนาะ                  OK  สมมุติเรากดที่ Play 1 ครั้งเราจะเห็นว่าตัวละครของเราหรือเขาจะเคลื่อนไหวโดยเคลื่อนไหวอยู่ พี่ถูกไหม กดตรงแผลก็คือตรงรูปสามเหลี่ยมนะคะ  ไม่นอนนะคะกด 1 ครั้งเนี่ยมันก็จะเคลื่อนไหวอยู่กับที่อยู่  คราวนี้นะคะเดี๋ยวเราจะทำการเพิ่ม ให้ตัวละครของเราเนี่ยเล่นหรือว่าแสดงให้มัน นานยิ่งขึ้นนะคะตอนนี้เนี่ยตัวเฟรมของเราอยู่ที่ 20 48 ไหมคะ สมมุติว่าถ้าต้องการมาเพิ่มให้ตัวละครของเราเนี่ย แสดงว่าทำงานเพิ่มมากขึ้นนะคะให้เราเอาเมาส์ไปคลิกอยู่ที่ 100  ลง  layer ดูละครล่าสุดที่เราวางน้องแล้วก็ไปที่ 100 แล้วกดนะคะคำว่า   insert Frame คราวนี้ตัว เฟรมของเราก็จะเพิ่มมากขึ้น  เราจะสังเกตว่า background ของเราเนี่ยมันหายไป เพราะว่าเราเห็นจากระยะด้านล่างนะคะเพราะว่าเรายังไม่ได้เพิ่มเฟรม ของตัว Background เช่นเดียวกันเนาะเราก็ เอาเมาส์เลื่อนมาตรง layer background อันล่าง เหมือนกันนะคะแล้วมาคิดตรง insert Frame อีก 1 ครั้ง อันนี้มันก็จะมา เรียบร้อยแล้วก็จะมีตัวเฟรมทั้งหมด 100 เฟรมนะคะ ทั้ง 2 layer ของ background แล้วก็ตัวละครที่เราเลือกมานั่นเองนะคะ                                                                                                                                                                                                                                               เดี๋ยวเรามี 100 เฟรมนะเพื่อให้ตัวละครของเราเนี่ย  สามารถที่จะ แสดง หรือว่า เล่นให้มันเพิ่มมากขึ้นเป็นอีกนะคะ   ข่าวนี้จากตัวงานของเราเนี่ย อีสานเปิดให้ดูมันจะมีการเคลื่อนไหวนะคะเราก็ มาอยู่ตรงกลาง แล้วก็ค่อยเปลี่ยนรูปร่างมาเป็นอีก   วิธีการก็คือ   เราจะมาขี้  เอา 100 ครึ่งนึงก็คือ 50 บาทถูกไหมคะ เอามาที่เมาส์คลิกที่เฟรมที่ 50 layer ที่เป็นตัว ละครที่เรา เรียกมานั่นเองนะคะเสร็จแล้ว insert keyframe 1 ครั้ง เนาะ แล้วลากตัวละครของเรามาไว้ที่ 1 กลาง     ก่อน        เราจะเห็นว่าตรง 50 เนี่ย ตัวการ์ตูนของเราเนี่ยมันก็จะ อยู่ตรงกลางๆเนาะเค้าจะทำยังไงให้ตั้งแต่ เกมแรกของเราเนี่ย เพื่อนที่มายังเฟรมที่ 50 นางเอก ถ้าเราเอาเมาส์ไปลอง มึงมาที่ 50 มันก็ย้ายมาเลย  เหมือนกันยังพี่เฟรม 50 เราเลื่อน     ตัวละคร  มาอยู่ที่ 50 แล้วเนาะ ทันไหมทันไหม                                                                                                                                                      คราวนี้เราได้ตัวการ์ตูนเวลาเราเอาไปลองเล่นหรือว่าเอามาตรงตัว เฮดเดอร์ตรงนี้น้องเราจะเห็นว่ามันกระโดดแค่ตรง  เฟรมที่ 1 แล้วก็มาที่ 50 วิธีการทำการให้ตัวการ์ตูนของเราเนี่ยเคลื่อนไหวเดินหน้าไปด้วยก็คือ มันจะมี 2 รูปแบบนะคะคือเป็น Classic Tween กับ Motion Tween แต่เราจะใช้เป็น Classic Tween เพราะว่าโปรโมชั่นทวีนี้มันต้องมีขาดหรือว่าเส้นทางที่ไปวิธีการง่ายๆก็คือเรามาคิดระหว่าง เต็มที่ 1-50 ระวังนะวางไว้ตรงไหนก็ได้นะคะแล้วก็ชิดขวา  1 ครั้ง จะมีตัว  คำสั่งขึ้นมาเราเลือกตรงแรก บนสุด create ค้างสิทธวีร์ปลื้ม  คลิก 1 ครั้งลองกด 1 ครั้งเราจะเห็นว่าตุ๊กกะตุ่นตุ๊กตาของเราเนี่ย มันเริ่มเดินมาแล้วจนถึงครึ่งนึงแล้วนะ ได้ไหมคะ                                                                                             OK ได้แล้วเนาะเขานี่เราจะเห็นว่าตัวคลาสสิกทวีเนี่ยก็จะเป็นการเคลื่อนไหวนะคะ เป็นอาร์มแนวที่กำหนดไว้เรียบร้อยแล้วนะคะก็คือจะทำให้ตัวละครของเราเนี่ย เคลื่อนไหวในตัวแล้วก็เดินหน้าไปด้วยหญิงมันก็จะทำให้ตัวละครของเราเนี่ย เกิดความสมจริง สำหรับ  การเคลื่อนไหวสำหรับตัว workshop หรือว่างานตัวนี้จะทำแค่การเคลื่อนไหว 2 แบบ  ทำไปแล้วเป็นการเคลื่อนไหวแบบ ก็คือการเคลื่อนไหวทั่วไปที่เดินหน้าไปข้างหน้านั่นเองอันที่ 2 เราจะเห็นจากตัวงานที่จันทร์เปิดให้ดูก็คือเป็นการเคลื่อนไหวแล้วเกิดการ เปลี่ยนรูปร่างหรือวะ  ล่างนะคะเดี๋ยวเราจะหมดเรื่องรูปแบบ Chevy มันอีก    วิทยานะคะก็คือเดี๋ยวเรามาที่เปรมที่ 50 ของเรานะคะ เสร็จแล้วคลิกขวาเพิ่ม  insert keyframe หรือคิดตรงนี้ก็ได้แล้วแต่สัญลักษณ์นะคะ แล้วเราก็จะมีตรงนี้ขึ้นมา แถวนี้แ***จากตัวการ์ตูนหรือว่าตัวโมเดลที่เราเลือกเข้ามาเนี่ยมันจะมีการเคลื่อนไหวที่มาซ้อนเข้าไปอยู่ ซึ่งถ้าเรา   ไม่ทันเนาะเอาใหม่เนาะ  Control Z มาคิดตรงที่ ขวาที่ Frame 50 ใน layer กระดาษอุ่นของเราโมเดลของเราเนาะพี่กอล์ฟเสร็จแล้วมาเลือก insert keyframe  หรือ  ที่ตรงนี้แล้วก็มาเลือกสัญลักษณ์อันแรกของเราที่เป็นขาวๆแล้วก็มีจุดสีดำเหมือนกันที่สุดมีกี่เซลล์ใช้ ใช้ได้เดียวกันนะคะแล้วก็กด 1 ครั้ง OK  วันนี้เราก็จะมีคีย์เฟรมเพิ่มมาอีก 1 อยู่ที่ m51   เสร็จแล้วแม่จ๋า ตัวละครของเราเนี่ย มันมีรูปแบบการเคลื่อนไหวที่อยู่ข้างในตัวละครอีกครั้งหนึ่ง เราจะทำการปรับ ให้ตัวละครของเราเป็น B Max God  งานของเราก็คือเดี๋ยวเราจะทำการ  เลือกตัวละครของเราให้เป็นแบบไหนก็คือคลิกขวาที่ตัวละคร เพราะตอนนี้เราอยู่ที่เฟรม 51 แล้วคลิกขวา คลิกที่ตัวละครก่อน   โอเคพี่ก็คนละเนาะ เสร็จแล้วมาเลือกตรง modify เสร็จแล้วเลือก  Convert to bitmap ร้านนะคะ     เสร็จแล้วมา Modify ครั้งหนึ่ง เล่าเรื่องปิด Map เลือกตรงเฟซปิด Map    งั้นรอค้างไว้ก่อนหน้านี้เหมือนกันไหม                                                        สำหรับใครที่ไม่ทันหรืออยากกลับไปทบทวนเนี่ยในตัวเอกสารของอาจารย์ก็จะมีขั้นตอนที่เราทำทั้งหมดเนี่ย สามารถเปิดควบคู่ดูได้นะคะที่มันเป็นไฟล์ PDF ตามแนบไว้ให้นะคะน่าจะเป็นขั้นตอนการสร้างโรงงานตัวนี้ทั้งหมดเลย    ได้เข้าไปทบทวนนะเข้าใจถึงขั้นตอนการทำงานอีก ตอนนี้มันก็จะมีหน้าต่างขึ้นมาเป็นเฟซแหม่มขึ้นมานะคะ อ้าวง่ายๆของเราเราจะไม่ปรับเปลี่ยนอะไรนะเดี๋ยวมันจะ มีการแก้ไขเยอะ แล้วก็ให้ตอบโอเคป่ะ ของเรา              เรามาดูได้เอกสารของเรานี่เดี๋ยวจะเปิดให้ดู ก็มีใช่ไหมคะ   เราถึงข้อ 6 แล้วนะคะ   อันนี้มันมีทั้งหมด 80 เฟรมนะคะมันก็จะเป็นเฟรมที่ 11 นะคะแล้วก็ปิด Map แล้วก็ 3 ตัวละครที่เป็นสบู่ของเราจะเปลี่ยนเป็น B   วันนี้เราจะไปดูข้อที่ 7 ของเราก็คือจะเปลี่ยนเฟรม    ก็คือเราจะเลือกตัวละครตัวนึงโดยการล่าตัวละครอภัยนะคะ   วิธีการก็คือเราไปที่เฟรม 100 แล้วจะเป็น 100 แล้วก็ทำการ insert keyframe นะคะ  เราก็มาลบเฟรมที่ 100 ที่เป็นรูป ประตูตัวแรกราคาแล้วก็ค่อย   เลือกนะคะ เนื่องจากเกมนี้มันก็ ลบออกแล้วก็เลือกตัวละครที่ 2 ขึ้นมานะคะ OK เอกสารพร้อมกันได้นะคะ วันนี้เนาะ  ขวา instaframe นะคะ   หมาขี้เฟรมที่ 100 ของเรานะคะ พรุ่งนี้นะคะแล้วให้เราเลือกคลิกขวา insert keyframe  ไปเลเซอร์ที่เป็นตัวละครของเราคลิกขวา insert keyframe ขึ้นมา  เสร็จแล้วให้เลือกตัวละครที่เราจะทำการแปลงตัวละครที่ 1 เป็นตัวเป็นตนที่ 2 ในตัว ขวามือของเราว่าจะเอาตัวไหนลงมา        แต่นะคะ เมื่อเราคลิกขวา insert keyframe เราต้องลบไอ้ตัว  ละครตัวแรกลบทิ้งก่อน  ขวา หรือ  รีบมาเลย delete นะคะ    เสร็จแล้วเรื่องตัวละครตัวที่ 2 ของเรา ที่เราจะเลือกมา สมมุติอาจารย์เรื่องเป็นนก                                  คราวนี้เราได้ ตัวละครตัวที่ 2 มาแล้วเนาะ       ได้เหมือนกันหมดหรือยังเอ่ย                                  ข้อสังเกตนะคะไอ้ตัวละครตัวที่ 2 ที่เราเอามาเนี่ยให้วางตรงขอบขอบ ก็เหมือนเวลาเราจะแปลงร่างแต่เขาเหมือนเดินมาสักถึงกลางแล้วทำการแปลงร่างจากตัวนึงมาเป็นอีกตัวนึง ขายที่สุด มันก็จะเป็นรูปตัวละครตัวที่ 2 ได้อยู่ตรงริมของตัวฉากด้านขวามือของเรานั่นเองนะคะ น้องมันจะได้วางโครงสร้างให้มันดูแบบสมจริงสมจังอะไรเนี้ย โอเคเราได้ตัวละครเรียบร้อยแล้วเนาะ เท่านี้นะคะเนื่องจากเรามีทั้งหมดตอนนี้เรามี 3 เลเยอร์แล้วจะเห็นว่า  จะมีเลเยอร์ background Nature ย้ำนะคะแล้วก็เป็นปีที่ดีก็คือตัว นกพิราบที่เราเลือกเข้ามาคราวนี้นะคะเราจะทำการ ไม่ทำ  ที่เป็นเลเยอร์ตัวละคร  ที่เราเลือกมาเมื่อกี้  แต่เราจะเอาตัวละครเก็บไว้อยู่  มีการให้เราคลิกขวาที่ตัวละครของเราก่อนนะคะ แล้วก็ หรือก็อปปี้ก็ได้  Copy ไว้นะคะ จะได้ไม่งง ทำการลบนะคะโดยการ copy ตัวละครแล้วก็มาที่เลเยอร์  2 ตัวละครที่ 2 แล้วก็มาวางไว้นะคะ งมงายค่ะพี่ขวา Lobby เอาไว้แล้วเนาะ เสร็จแล้วลบเลยเอาตัวนี้ไปทิ้งนะคะที่เพิ่มมา เสร็จแล้วมาตรงเฟรมที่ 100 เมื่อกี้แล้วก็ ไม่ว่าง   นกพิราบของเราไว้ตำแหน่งเดิมตรงนี้           ok เนาะ  คราวนี้ รอเพื่อนก่อนนะคะ                                                                                                                                                                          เสร็จเรียบร้อยแล้วถูกไหมคะเราก็   วางตัวละครเรียบร้อยแล้วคราวนี้เนื่องจากตอนกลางของตัว ละครที่ 1 เราทำเป็นบิดแบบเรียบร้อยและตัวนี้เราก็จะทำเป็นแบบเช่นเดียวกัน   ให้เอาเมาส์ไปคลิกตรงที่ตัวละครตัวที่ 2 นะคะ เอาเมาส์ไปเลือกตัวละครตัวนี้ 2 ให้เป็นรูปสี่เหลี่ยมล้อมรอบเป็นเส้นสีเรียบร้อยเสร็จแล้วก็มาที่ modify น้องบริ้งค์ไฟล์เสร็จแล้วก็  Converse shoes B Max เหมือนเดิมเลยนะคะ 1 ครั้ง  เสร็จแล้วก็เรียกมอเตอร์ไซค์ครั้งหนึ่ง ปิด Map  ischemic มันก็จะขึ้นเป็นเหมือนเดิมนะคะเราก็ทำเป็นค่า default ไปนะคะหรือว่าต้องกด ok  ลองมันก็เลื่อนดูสิมันเป็นยังไง  คราวนี้เราจะทำยังไงให้ตัวละครที่ 1 เนี่ย แปลงร่างหรือว่ากลายร่างมาเป็นตัวละครที่ 2 นะคะที่บอกไปเรามีการใช้ Classic Tween และอันที่ 2 ก็จะเป็นรูปแบบของการใช้ของ  เชฟทวีปอเมริกาคือการเปลี่ยนรูปร่างของตัวละครของเราเหมือนเดิมนะคะ กลางระหว่างเฟรมที่ 51 กับเฟรมที่ 100 นะคะ เสร็จแล้วคลิกเลือกที่ create Shape Tween ลองเอาไปเลือกดูซิจากน้องหมีของเราก็จะค่อยๆกลายร่างมาเป็น นกพิราบ ลองกดโหลดเพลงเล่นดูซินะคะ  ก็จะเป็นหมีกระโดดอยู่แล้วก็กลายมาเป็นนกพิราบไหมคะ ไอยังไม่ได้ตรงไหนไหมถามได้นะคะ  เราก็จะมี ตัวละครที่เคลื่อนไหวเดินไปข้างหน้าแล้วก็ แปลงร่างได้ด้วยคราวนี้                                                                                                                                                                                                                                                                                                                                                                                                                                                                                                                                                                                      โอเคเราก็จะได้ให้ฝ่ายอย่าลืมเซฟด้วยนะเดี๋ยวเราจะทำการ Export นะคะงานออกมา   ใครยังไม่ได้ไหมทุกคนไหม เดี๋ยวเราจะทำการเซฟไฟล์นะคะหรือว่าไอ้ขวดไฟล์ออกมาวิธีการของเราก็คือ                                                                                                                                                                                                                                เราก็จะได้รูปแบบของ Classic Tween แล้วก็เช็ดถวิลนะคะ ซึ่งเวลาเราช่างตัวชิ้นงานเนี่ยเราก็ต้องมีการออกแบบแล้วก็วาง โครงงาน โครงร่างของเรานั้นเองว่าจากตำแหน่งตัวโมเดลตัวที่ 1 ตัวคนเดียวที่ 2 จะมีการวางตำแหน่งไงมีการปรับ เปลี่ยนรั้วมีการเดินเส้นทางมีกัน เดินไปด้านหน้านะคะหรือว่าเดินไปตามเส้นทางไหนก็มีการเปลี่ยนรูปร่างยังไง  จะเป็น  ได้ฝึกนะถึงรู้เกี่ยวกับตัวการเคลื่อนไหวแล้วก็เดินไปด้านหน้าแล้วก็มีการเปลี่ยนแปลงรูปร่างนะคะ วิธีการของเราจะทำการเซฟตัวชิ้นงานของเรานะคะ วิธีการของเราก็สามารถเป็น Export ที่เป็นรูป ของวีดีโอแล้วก็ รูปแบบที่เป็นกิ๊ฟนั่นเองนะคะเราจะทำการขอตัวงานของเราเพื่อทำการส่งใน Google  นาฬิกานะคะไปกรุงเทพฯไฟล์ Xshot อันแรกเราจะ Export เป็น Emirates   1 ลังนะคะมันก็จะมีหน้าต่างตรงนี้ขึ้นมานะคะ 100 มันโปรเซสแป๊บนึงนะคะ      เสร็จแล้วกดเจ็บ  เนาะ   รอเราคิดชื่อที่เราหรือเป็นชื่อเดิมก็ได้มันก็จะเป็นชื่อรหัสนักศึกษาและตามด้วย workshop 1  ขึ้นมาเหมือนกันไหมหรืออยากเปลี่ยนชื่อหรือยังไม่ได้พิมพ์ชื่อเมื่อกี้ก็ใส่รหัสนักศึกษาแล้วก็ตามด้วยว่าชอบ 1 นะคะ           แต่ละบทเพลงไปหาเลือกตำแหน่งที่เรา ได้ของการเป็น Desktop เนาะก็แล้วแต่นะแต่ว่าเก็บไว้ไหนแล้วก็จำได้แล้วก็จะได้เอางานไปส่งนะคะส่งของเรานะคะแล้วกดเซฟ 1 ครั้ง  งานของเราก็  มาแล้วกดดัน     สอบของเรา          มันจะเป็นตัวนี้ออกมาเป็นบัตรกิ๊ฟนะคะ AIS Shop       กลับมาต่อเดี๋ยวเซฟเป็นอีกหนึ่งงานนะคะ แสดงว่าต้องฟาย แล้วก็เลือกเองคอร์ดเหมือนเดิมนะคะ       เอาเป็นวีดีโอ media  เดี๋ยวลองดูก่อนนะคะว่าเครื่องมันได้หรือเปล่านะคะ เสร็จแล้วก็กด Report เหมือนเดิมไม่มีอะไรตามชื่อที่เรา   เราเซฟไว้ไหนใน GPS หรือเปล่า  อันนี้จะเป็น media   OK  มันจะเป็นตัวนี้ขึ้นมา ได้เหมือนกันไหมเอ่ย   เสร็จแล้วเมื่อได้ทั้งสองฝ่ายเสร็จแล้วก็จะเอางานทั้ง 2 ชิ้นเนี่ยไป  ส่งใน Google classroom นะคะ น่าจะเป็นงานที่เสร็จเรียบร้อยภายในวันนี้ได้อีก   มีปัญหายกมือได้นะคะ                                 เสร็จแล้วก็เข้า Google classroom นะคะแล้วก็ทำงานทั้ง 2 ไฟล์ตัวนี้นะคะไป ส่งมาเป็นยาในรายวิชานะคะ                                                               ใครติดปัญหาหรือว่ามีคำถามอะไรเพิ่มเติมวันนี้ไหมคะ                                                                                             โอเคก็ส่งงานเรียบร้อยนะคะสำหรับ สัปดาห์นี้ก็ส่งงานนะคะ เป็นงาน workshop ของเราที่ทำเกี่ยวกับตัวเคลื่อนไหวที่ใช้ตัว เทคนิคของ Classic Tween แล้วก็ เก็บเก้าอี้นั่นเองนะคะ   ตานี้ก็เรียบร้อยแล้วก็ขอบคุณทางล่ามทางไกลด้วยนะคะขอบคุณ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ออกแบบสื่อดิจิทัลเบื้องต้น (บ่าย) 210866</dc:title>
  <dc:creator/>
  <cp:keywords/>
  <dcterms:created xsi:type="dcterms:W3CDTF">2024-01-04T02:57:02Z</dcterms:created>
  <dcterms:modified xsi:type="dcterms:W3CDTF">2024-01-04T02: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สิงหาคม 2566 เวลา 13.00 น.</vt:lpwstr>
  </property>
  <property fmtid="{D5CDD505-2E9C-101B-9397-08002B2CF9AE}" pid="3" name="subtitle">
    <vt:lpwstr/>
  </property>
</Properties>
</file>